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5" w:name="Xd416aac53a9a7bbb3561d0fbdcca8648bdee6f5"/>
    <w:p>
      <w:pPr>
        <w:pStyle w:val="Heading1"/>
      </w:pPr>
      <w:r>
        <w:t xml:space="preserve">Cover Letter for Mechanical Engineer Position in Tanzania Dar es Salaam</w:t>
      </w:r>
    </w:p>
    <w:p>
      <w:pPr>
        <w:pStyle w:val="FirstParagraph"/>
      </w:pPr>
      <w:r>
        <w:t xml:space="preserve">Dear Hiring Manager,</w:t>
      </w:r>
    </w:p>
    <w:p>
      <w:pPr>
        <w:pStyle w:val="BodyText"/>
      </w:pPr>
      <w:r>
        <w:t xml:space="preserve">I am writing to express my enthusiastic interest in the Mechanical Engineer position at [Company Name] in Tanzania Dar es Salaam. As a dedicated and skilled mechanical engineer with a passion for innovation and problem-solving, I am eager to contribute my expertise to support the growth of Tanzania’s infrastructure, energy, and industrial sectors. With a strong academic background and hands-on experience in mechanical design, systems optimization, and project management, I am confident in my ability to add value to your organization while aligning with the unique challenges and opportunities of working in Tanzania Dar es Salaam.</w:t>
      </w:r>
    </w:p>
    <w:bookmarkStart w:id="20" w:name="professional-background"/>
    <w:p>
      <w:pPr>
        <w:pStyle w:val="Heading2"/>
      </w:pPr>
      <w:r>
        <w:t xml:space="preserve">Professional Background</w:t>
      </w:r>
    </w:p>
    <w:p>
      <w:pPr>
        <w:pStyle w:val="FirstParagraph"/>
      </w:pPr>
      <w:r>
        <w:t xml:space="preserve">With over [X years] of experience in mechanical engineering, I have developed a comprehensive understanding of designing, analyzing, and optimizing mechanical systems across diverse industries. My career has focused on delivering solutions that enhance efficiency, sustainability, and operational excellence. From my time at [Previous Company/Organization], I gained invaluable skills in CAD modeling, thermodynamics, fluid mechanics, and machinery maintenance—areas that are critical to the development of Tanzania’s growing infrastructure and energy sector.</w:t>
      </w:r>
    </w:p>
    <w:p>
      <w:pPr>
        <w:pStyle w:val="BodyText"/>
      </w:pPr>
      <w:r>
        <w:t xml:space="preserve">Tanzania Dar es Salaam presents a dynamic environment for mechanical engineers, where the demand for sustainable solutions in construction, renewable energy, and industrial manufacturing is rapidly expanding. I have closely followed developments in projects such as the expansion of Dar es Salaam’s port facilities, renewable energy initiatives like solar and wind power installations, and advancements in agricultural machinery tailored to local farming needs. These opportunities resonate deeply with my professional goals, as I am driven by the prospect of contributing to Tanzania’s economic development through engineering excellence.</w:t>
      </w:r>
    </w:p>
    <w:bookmarkEnd w:id="20"/>
    <w:bookmarkStart w:id="21" w:name="key-skills-and-achievements"/>
    <w:p>
      <w:pPr>
        <w:pStyle w:val="Heading2"/>
      </w:pPr>
      <w:r>
        <w:t xml:space="preserve">Key Skills and Achievements</w:t>
      </w:r>
    </w:p>
    <w:p>
      <w:pPr>
        <w:pStyle w:val="FirstParagraph"/>
      </w:pPr>
      <w:r>
        <w:t xml:space="preserve">My technical expertise is complemented by a strong ability to lead cross-functional teams and manage projects from conceptualization to execution. For instance, during my tenure at [Previous Company], I spearheaded the design of a modular cooling system for a manufacturing plant in East Africa, which reduced energy consumption by 25% and improved operational efficiency. This project required close collaboration with local stakeholders, ensuring that the solution adhered to regional standards while addressing specific challenges such as high ambient temperatures and limited access to advanced materials.</w:t>
      </w:r>
    </w:p>
    <w:p>
      <w:pPr>
        <w:pStyle w:val="BodyText"/>
      </w:pPr>
      <w:r>
        <w:t xml:space="preserve">Moreover, I have a proven track record of adapting engineering solutions to local contexts. In a recent project in Kenya, I worked with communities to develop low-cost water pumping systems using locally available materials. This experience not only honed my problem-solving skills but also deepened my appreciation for the importance of culturally sensitive and sustainable engineering practices—principles that I believe are essential when working in Tanzania Dar es Salaam.</w:t>
      </w:r>
    </w:p>
    <w:bookmarkEnd w:id="21"/>
    <w:bookmarkStart w:id="22" w:name="X815a87611a1f6bf5e2588fcc9ab98023730f559"/>
    <w:p>
      <w:pPr>
        <w:pStyle w:val="Heading2"/>
      </w:pPr>
      <w:r>
        <w:t xml:space="preserve">Understanding of Tanzania Dar es Salaam’s Needs</w:t>
      </w:r>
    </w:p>
    <w:p>
      <w:pPr>
        <w:pStyle w:val="FirstParagraph"/>
      </w:pPr>
      <w:r>
        <w:t xml:space="preserve">Tanzania Dar es Salaam is a hub of economic activity, with a growing population and increasing demands on its infrastructure. As a mechanical engineer, I recognize the critical role that efficient systems play in supporting urban development, energy security, and industrial growth. For example, the city’s expanding transportation network requires innovative solutions to reduce congestion and improve public transit reliability. Similarly, the energy sector faces challenges in meeting rising demand while transitioning toward cleaner technologies—a space where my expertise in renewable energy systems could make a meaningful impact.</w:t>
      </w:r>
    </w:p>
    <w:p>
      <w:pPr>
        <w:pStyle w:val="BodyText"/>
      </w:pPr>
      <w:r>
        <w:t xml:space="preserve">Additionally, I am aware of the unique challenges faced by engineers working in Tanzania, such as limited access to certain materials and the need for maintenance-friendly designs. My experience with resource-constrained environments has equipped me to create practical, durable solutions that align with local conditions. I am also committed to continuous learning and staying updated on industry trends, which is vital for addressing the evolving needs of Tanzania’s engineering landscape.</w:t>
      </w:r>
    </w:p>
    <w:bookmarkEnd w:id="22"/>
    <w:bookmarkStart w:id="23" w:name="why-i-am-a-strong-fit"/>
    <w:p>
      <w:pPr>
        <w:pStyle w:val="Heading2"/>
      </w:pPr>
      <w:r>
        <w:t xml:space="preserve">Why I Am a Strong Fit</w:t>
      </w:r>
    </w:p>
    <w:p>
      <w:pPr>
        <w:pStyle w:val="FirstParagraph"/>
      </w:pPr>
      <w:r>
        <w:t xml:space="preserve">What sets me apart as a Mechanical Engineer is my ability to blend technical expertise with a collaborative mindset. I thrive in team environments where diverse perspectives are valued, and I am passionate about mentoring junior engineers to foster a culture of innovation. My proficiency in [specific skills, e.g., CAD software, finite element analysis, project management tools] ensures that I can contribute effectively from day one.</w:t>
      </w:r>
    </w:p>
    <w:p>
      <w:pPr>
        <w:pStyle w:val="BodyText"/>
      </w:pPr>
      <w:r>
        <w:t xml:space="preserve">Furthermore, my experience working with international teams and local communities has given me the cultural agility needed to succeed in Tanzania Dar es Salaam. I am fluent in English and [other languages if applicable], which allows me to communicate seamlessly with stakeholders at all levels. I also have a strong commitment to ethical practices and sustainability, principles that are increasingly important as Tanzania strives for balanced development.</w:t>
      </w:r>
    </w:p>
    <w:bookmarkEnd w:id="23"/>
    <w:bookmarkStart w:id="24" w:name="conclusion"/>
    <w:p>
      <w:pPr>
        <w:pStyle w:val="Heading2"/>
      </w:pPr>
      <w:r>
        <w:t xml:space="preserve">Conclusion</w:t>
      </w:r>
    </w:p>
    <w:p>
      <w:pPr>
        <w:pStyle w:val="FirstParagraph"/>
      </w:pPr>
      <w:r>
        <w:t xml:space="preserve">In conclusion, I am eager to bring my skills, experience, and passion for mechanical engineering to [Company Name] in Tanzania Dar es Salaam. I am confident that my background in designing efficient systems, my adaptability to local challenges, and my dedication to excellence will enable me to make a meaningful contribution to your organization. I would welcome the opportunity to discuss how my qualifications align with your needs and how I can help drive progress in this vibrant region.</w:t>
      </w:r>
    </w:p>
    <w:p>
      <w:pPr>
        <w:pStyle w:val="BodyText"/>
      </w:pPr>
      <w:r>
        <w:t xml:space="preserve">Thank you for considering my application. I look forward to the possibility of contributing to [Company Name]’s success and supporting the continued development of Tanzania Dar es Sala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21T06:09:42Z</dcterms:created>
  <dcterms:modified xsi:type="dcterms:W3CDTF">2026-07-21T06:09:42Z</dcterms:modified>
</cp:coreProperties>
</file>

<file path=docProps/custom.xml><?xml version="1.0" encoding="utf-8"?>
<Properties xmlns="http://schemas.openxmlformats.org/officeDocument/2006/custom-properties" xmlns:vt="http://schemas.openxmlformats.org/officeDocument/2006/docPropsVTypes"/>
</file>